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522391" w:rsidP="00ED1898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22391">
        <w:rPr>
          <w:rFonts w:ascii="Times New Roman" w:hAnsi="Times New Roman" w:cs="Times New Roman"/>
          <w:b/>
          <w:sz w:val="24"/>
          <w:szCs w:val="24"/>
          <w:u w:val="single"/>
        </w:rPr>
        <w:t>Data Design</w:t>
      </w:r>
    </w:p>
    <w:p w:rsidR="00522391" w:rsidRDefault="002D2FCD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D2FCD">
        <w:rPr>
          <w:rFonts w:ascii="Times New Roman" w:hAnsi="Times New Roman" w:cs="Times New Roman"/>
          <w:sz w:val="24"/>
          <w:szCs w:val="24"/>
        </w:rPr>
        <w:t>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2"/>
        <w:gridCol w:w="1685"/>
        <w:gridCol w:w="2403"/>
        <w:gridCol w:w="2826"/>
      </w:tblGrid>
      <w:tr w:rsidR="0088060A" w:rsidTr="00473FA7">
        <w:tc>
          <w:tcPr>
            <w:tcW w:w="2102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685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88060A" w:rsidRPr="00D93DEE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826" w:type="dxa"/>
          </w:tcPr>
          <w:p w:rsidR="0088060A" w:rsidRDefault="0088060A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ID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826" w:type="dxa"/>
          </w:tcPr>
          <w:p w:rsidR="0088060A" w:rsidRDefault="007C639D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taff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Email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826" w:type="dxa"/>
          </w:tcPr>
          <w:p w:rsidR="0088060A" w:rsidRDefault="007C639D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email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Name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DB3951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name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FirstLogin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B5303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ermine first login of user</w:t>
            </w:r>
            <w:r w:rsidR="00C15ED6">
              <w:rPr>
                <w:rFonts w:ascii="Times New Roman" w:hAnsi="Times New Roman" w:cs="Times New Roman"/>
                <w:sz w:val="24"/>
                <w:szCs w:val="24"/>
              </w:rPr>
              <w:t xml:space="preserve"> and ask them to change a new password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Password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6D4C5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hashed password</w:t>
            </w:r>
          </w:p>
        </w:tc>
      </w:tr>
      <w:tr w:rsidR="0088060A" w:rsidTr="00473FA7">
        <w:tc>
          <w:tcPr>
            <w:tcW w:w="2102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PhoneNo</w:t>
            </w:r>
            <w:proofErr w:type="spellEnd"/>
          </w:p>
        </w:tc>
        <w:tc>
          <w:tcPr>
            <w:tcW w:w="1685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03" w:type="dxa"/>
          </w:tcPr>
          <w:p w:rsidR="0088060A" w:rsidRPr="00CE6C29" w:rsidRDefault="0088060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88060A" w:rsidRPr="00CE6C29" w:rsidRDefault="000A336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phone number</w:t>
            </w:r>
          </w:p>
        </w:tc>
      </w:tr>
      <w:tr w:rsidR="003A79FF" w:rsidTr="00473FA7">
        <w:tc>
          <w:tcPr>
            <w:tcW w:w="2102" w:type="dxa"/>
          </w:tcPr>
          <w:p w:rsidR="003A79FF" w:rsidRPr="00CE6C29" w:rsidRDefault="003A79F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ff_LastLogin</w:t>
            </w:r>
            <w:proofErr w:type="spellEnd"/>
          </w:p>
        </w:tc>
        <w:tc>
          <w:tcPr>
            <w:tcW w:w="1685" w:type="dxa"/>
          </w:tcPr>
          <w:p w:rsidR="003A79FF" w:rsidRPr="00CE6C29" w:rsidRDefault="00320223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3A79FF" w:rsidRPr="00CE6C29" w:rsidRDefault="003A79F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3A79FF" w:rsidRDefault="006D7801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re staff last login</w:t>
            </w:r>
          </w:p>
        </w:tc>
      </w:tr>
      <w:tr w:rsidR="00473FA7" w:rsidTr="00473FA7">
        <w:tc>
          <w:tcPr>
            <w:tcW w:w="2102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ff_Created</w:t>
            </w:r>
            <w:proofErr w:type="spellEnd"/>
          </w:p>
        </w:tc>
        <w:tc>
          <w:tcPr>
            <w:tcW w:w="1685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473FA7" w:rsidRPr="00CE6C29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26" w:type="dxa"/>
          </w:tcPr>
          <w:p w:rsidR="00473FA7" w:rsidRDefault="00473FA7" w:rsidP="00473FA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and time where staf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count is created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6D6063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2410"/>
        <w:gridCol w:w="2925"/>
      </w:tblGrid>
      <w:tr w:rsidR="00AB7387" w:rsidTr="00AB7387">
        <w:tc>
          <w:tcPr>
            <w:tcW w:w="1980" w:type="dxa"/>
          </w:tcPr>
          <w:p w:rsidR="00AB7387" w:rsidRPr="00216C22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701" w:type="dxa"/>
          </w:tcPr>
          <w:p w:rsidR="00AB7387" w:rsidRPr="00216C22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10" w:type="dxa"/>
          </w:tcPr>
          <w:p w:rsidR="00AB7387" w:rsidRPr="00D93DEE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25" w:type="dxa"/>
          </w:tcPr>
          <w:p w:rsidR="00AB7387" w:rsidRDefault="00AB7387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25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user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Name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925" w:type="dxa"/>
          </w:tcPr>
          <w:p w:rsidR="00FB4885" w:rsidRDefault="00FD6D02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name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Email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  <w:tc>
          <w:tcPr>
            <w:tcW w:w="2410" w:type="dxa"/>
          </w:tcPr>
          <w:p w:rsidR="00FB4885" w:rsidRPr="00CE6C29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925" w:type="dxa"/>
          </w:tcPr>
          <w:p w:rsidR="00FB4885" w:rsidRDefault="00FD6D02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email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assword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  <w:tc>
          <w:tcPr>
            <w:tcW w:w="2410" w:type="dxa"/>
          </w:tcPr>
          <w:p w:rsidR="00FB4885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2925" w:type="dxa"/>
          </w:tcPr>
          <w:p w:rsidR="00FB4885" w:rsidRDefault="00FD6D02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User’s hashed password</w:t>
            </w:r>
          </w:p>
        </w:tc>
      </w:tr>
      <w:tr w:rsidR="00FB4885" w:rsidTr="00AB7387">
        <w:tc>
          <w:tcPr>
            <w:tcW w:w="1980" w:type="dxa"/>
          </w:tcPr>
          <w:p w:rsidR="00FB4885" w:rsidRDefault="00FB4885" w:rsidP="00FB488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honeNo</w:t>
            </w:r>
            <w:proofErr w:type="spellEnd"/>
          </w:p>
        </w:tc>
        <w:tc>
          <w:tcPr>
            <w:tcW w:w="1701" w:type="dxa"/>
          </w:tcPr>
          <w:p w:rsidR="00FB4885" w:rsidRPr="007B461F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  <w:tc>
          <w:tcPr>
            <w:tcW w:w="2410" w:type="dxa"/>
          </w:tcPr>
          <w:p w:rsidR="00FB4885" w:rsidRDefault="00FB4885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</w:p>
        </w:tc>
        <w:tc>
          <w:tcPr>
            <w:tcW w:w="2925" w:type="dxa"/>
          </w:tcPr>
          <w:p w:rsidR="00FB4885" w:rsidRDefault="00FD6D02" w:rsidP="00FB488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User’s phone number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CE6F1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7"/>
        <w:gridCol w:w="1480"/>
        <w:gridCol w:w="2475"/>
        <w:gridCol w:w="3124"/>
      </w:tblGrid>
      <w:tr w:rsidR="00C10B87" w:rsidTr="00C10B87">
        <w:tc>
          <w:tcPr>
            <w:tcW w:w="1937" w:type="dxa"/>
          </w:tcPr>
          <w:p w:rsidR="00C10B87" w:rsidRPr="00216C22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480" w:type="dxa"/>
          </w:tcPr>
          <w:p w:rsidR="00C10B87" w:rsidRPr="00216C22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75" w:type="dxa"/>
          </w:tcPr>
          <w:p w:rsidR="00C10B87" w:rsidRPr="00D93DEE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124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480" w:type="dxa"/>
          </w:tcPr>
          <w:p w:rsidR="00C10B87" w:rsidRPr="007B461F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75" w:type="dxa"/>
          </w:tcPr>
          <w:p w:rsidR="00C10B87" w:rsidRPr="00CE6C29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124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item</w:t>
            </w:r>
          </w:p>
        </w:tc>
      </w:tr>
      <w:tr w:rsidR="00C10B87" w:rsidTr="00C10B87">
        <w:tc>
          <w:tcPr>
            <w:tcW w:w="1937" w:type="dxa"/>
          </w:tcPr>
          <w:p w:rsidR="00C10B87" w:rsidRPr="00AB00A6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tem_Nam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char(1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2475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3124" w:type="dxa"/>
          </w:tcPr>
          <w:p w:rsidR="00C10B87" w:rsidRDefault="00C72D14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nam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Pric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decimal(5,2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C72D14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pric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Desp</w:t>
            </w:r>
            <w:proofErr w:type="spellEnd"/>
          </w:p>
        </w:tc>
        <w:tc>
          <w:tcPr>
            <w:tcW w:w="1480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75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Default="00C72D14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description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Siz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at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category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mage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blob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7101AB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preview image</w:t>
            </w:r>
          </w:p>
        </w:tc>
      </w:tr>
      <w:tr w:rsidR="00C10B87" w:rsidTr="00C10B87">
        <w:tc>
          <w:tcPr>
            <w:tcW w:w="1937" w:type="dxa"/>
          </w:tcPr>
          <w:p w:rsidR="00C10B87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Tag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253EE3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’s tag for easy searching </w:t>
            </w:r>
          </w:p>
        </w:tc>
      </w:tr>
      <w:tr w:rsidR="00C10B87" w:rsidTr="00C10B87">
        <w:tc>
          <w:tcPr>
            <w:tcW w:w="1937" w:type="dxa"/>
          </w:tcPr>
          <w:p w:rsidR="00C10B87" w:rsidRPr="00AB00A6" w:rsidRDefault="00C10B87" w:rsidP="00C10B87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tem_Status</w:t>
            </w:r>
            <w:proofErr w:type="spellEnd"/>
          </w:p>
        </w:tc>
        <w:tc>
          <w:tcPr>
            <w:tcW w:w="1480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2475" w:type="dxa"/>
          </w:tcPr>
          <w:p w:rsidR="00C10B87" w:rsidRPr="00AB00A6" w:rsidRDefault="00C10B87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24" w:type="dxa"/>
          </w:tcPr>
          <w:p w:rsidR="00C10B87" w:rsidRPr="00AB00A6" w:rsidRDefault="000471A2" w:rsidP="00C10B8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tatus, whether it is available for sale or not</w:t>
            </w:r>
          </w:p>
        </w:tc>
      </w:tr>
    </w:tbl>
    <w:p w:rsidR="002D6037" w:rsidRDefault="002D603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D2FCD" w:rsidRDefault="00150DC4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o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  <w:gridCol w:w="1323"/>
        <w:gridCol w:w="2403"/>
        <w:gridCol w:w="3034"/>
      </w:tblGrid>
      <w:tr w:rsidR="002E6546" w:rsidTr="00AF1F95">
        <w:tc>
          <w:tcPr>
            <w:tcW w:w="2256" w:type="dxa"/>
          </w:tcPr>
          <w:p w:rsidR="002E6546" w:rsidRPr="00216C22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23" w:type="dxa"/>
          </w:tcPr>
          <w:p w:rsidR="002E6546" w:rsidRPr="00216C22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2E6546" w:rsidRPr="00D93DEE" w:rsidRDefault="002E6546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034" w:type="dxa"/>
          </w:tcPr>
          <w:p w:rsidR="002E6546" w:rsidRDefault="000856F9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ID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CE6C29" w:rsidRDefault="00AF1F95" w:rsidP="00AF1F9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034" w:type="dxa"/>
          </w:tcPr>
          <w:p w:rsidR="00AF1F95" w:rsidRDefault="00AF1F95" w:rsidP="00AF1F9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tock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which the stock belongs to</w:t>
            </w:r>
          </w:p>
        </w:tc>
      </w:tr>
      <w:tr w:rsidR="00AF1F95" w:rsidTr="00AF1F95">
        <w:tc>
          <w:tcPr>
            <w:tcW w:w="2256" w:type="dxa"/>
          </w:tcPr>
          <w:p w:rsidR="00AF1F95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Quan</w:t>
            </w:r>
            <w:proofErr w:type="spellEnd"/>
          </w:p>
        </w:tc>
        <w:tc>
          <w:tcPr>
            <w:tcW w:w="132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AF1F95" w:rsidRPr="007B461F" w:rsidRDefault="00AF1F95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F1F95" w:rsidRPr="007B461F" w:rsidRDefault="0034368D" w:rsidP="00AF1F95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ck’s quantity been added</w:t>
            </w:r>
          </w:p>
        </w:tc>
      </w:tr>
      <w:tr w:rsidR="00AA4B07" w:rsidTr="00AF1F95">
        <w:tc>
          <w:tcPr>
            <w:tcW w:w="2256" w:type="dxa"/>
          </w:tcPr>
          <w:p w:rsidR="00AA4B07" w:rsidRPr="002045FF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ock_Status</w:t>
            </w:r>
            <w:proofErr w:type="spellEnd"/>
          </w:p>
        </w:tc>
        <w:tc>
          <w:tcPr>
            <w:tcW w:w="1323" w:type="dxa"/>
          </w:tcPr>
          <w:p w:rsidR="00AA4B07" w:rsidRPr="00AB00A6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2403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A4B07" w:rsidRPr="00AB00A6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ck’s status, whether it is available for sale or not</w:t>
            </w:r>
          </w:p>
        </w:tc>
      </w:tr>
      <w:tr w:rsidR="00AA4B07" w:rsidTr="00AF1F95">
        <w:tc>
          <w:tcPr>
            <w:tcW w:w="2256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DateTime</w:t>
            </w:r>
            <w:proofErr w:type="spellEnd"/>
          </w:p>
        </w:tc>
        <w:tc>
          <w:tcPr>
            <w:tcW w:w="1323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AA4B07" w:rsidRDefault="00AA4B07" w:rsidP="00AA4B07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34" w:type="dxa"/>
          </w:tcPr>
          <w:p w:rsidR="00AA4B07" w:rsidRDefault="00CB74F2" w:rsidP="00CB74F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</w:t>
            </w:r>
            <w:r w:rsidR="00793898">
              <w:rPr>
                <w:rFonts w:ascii="Times New Roman" w:hAnsi="Times New Roman" w:cs="Times New Roman"/>
                <w:sz w:val="24"/>
                <w:szCs w:val="24"/>
              </w:rPr>
              <w:t xml:space="preserve">ime when the stock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793898">
              <w:rPr>
                <w:rFonts w:ascii="Times New Roman" w:hAnsi="Times New Roman" w:cs="Times New Roman"/>
                <w:sz w:val="24"/>
                <w:szCs w:val="24"/>
              </w:rPr>
              <w:t xml:space="preserve"> added</w:t>
            </w:r>
          </w:p>
        </w:tc>
      </w:tr>
    </w:tbl>
    <w:p w:rsidR="00635CE1" w:rsidRDefault="00635CE1">
      <w:pPr>
        <w:rPr>
          <w:rFonts w:ascii="Times New Roman" w:hAnsi="Times New Roman" w:cs="Times New Roman"/>
          <w:sz w:val="24"/>
          <w:szCs w:val="24"/>
        </w:rPr>
      </w:pPr>
    </w:p>
    <w:p w:rsidR="002D2FCD" w:rsidRDefault="00B51086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4"/>
        <w:gridCol w:w="1673"/>
        <w:gridCol w:w="2403"/>
        <w:gridCol w:w="2966"/>
      </w:tblGrid>
      <w:tr w:rsidR="00FB3993" w:rsidTr="00117F7E">
        <w:tc>
          <w:tcPr>
            <w:tcW w:w="1974" w:type="dxa"/>
          </w:tcPr>
          <w:p w:rsidR="00FB3993" w:rsidRPr="00216C22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673" w:type="dxa"/>
          </w:tcPr>
          <w:p w:rsidR="00FB3993" w:rsidRPr="00216C22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3" w:type="dxa"/>
          </w:tcPr>
          <w:p w:rsidR="00FB3993" w:rsidRPr="00D93DEE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66" w:type="dxa"/>
          </w:tcPr>
          <w:p w:rsidR="00FB3993" w:rsidRDefault="00FB3993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D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CE6C29" w:rsidRDefault="00117F7E" w:rsidP="00117F7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66" w:type="dxa"/>
          </w:tcPr>
          <w:p w:rsidR="00117F7E" w:rsidRDefault="00117F7E" w:rsidP="00117F7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order belongs to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ID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7B461F" w:rsidRDefault="006C5144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Size</w:t>
            </w:r>
            <w:proofErr w:type="spellEnd"/>
          </w:p>
        </w:tc>
        <w:tc>
          <w:tcPr>
            <w:tcW w:w="1673" w:type="dxa"/>
          </w:tcPr>
          <w:p w:rsidR="00117F7E" w:rsidRPr="00AB00A6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403" w:type="dxa"/>
          </w:tcPr>
          <w:p w:rsidR="00117F7E" w:rsidRPr="00AB00A6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AB00A6" w:rsidRDefault="0033582F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Quan</w:t>
            </w:r>
            <w:proofErr w:type="spellEnd"/>
          </w:p>
        </w:tc>
        <w:tc>
          <w:tcPr>
            <w:tcW w:w="167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3" w:type="dxa"/>
          </w:tcPr>
          <w:p w:rsidR="00117F7E" w:rsidRPr="007B461F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Pr="007B461F" w:rsidRDefault="0033582F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order</w:t>
            </w:r>
          </w:p>
        </w:tc>
      </w:tr>
      <w:tr w:rsidR="00117F7E" w:rsidTr="00117F7E">
        <w:tc>
          <w:tcPr>
            <w:tcW w:w="1974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DateTime</w:t>
            </w:r>
            <w:proofErr w:type="spellEnd"/>
          </w:p>
        </w:tc>
        <w:tc>
          <w:tcPr>
            <w:tcW w:w="1673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3" w:type="dxa"/>
          </w:tcPr>
          <w:p w:rsidR="00117F7E" w:rsidRDefault="00117F7E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6" w:type="dxa"/>
          </w:tcPr>
          <w:p w:rsidR="00117F7E" w:rsidRDefault="00CB74F2" w:rsidP="00117F7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order is placed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863FA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7"/>
        <w:gridCol w:w="1365"/>
        <w:gridCol w:w="2729"/>
        <w:gridCol w:w="2925"/>
      </w:tblGrid>
      <w:tr w:rsidR="00670CB2" w:rsidTr="00670CB2">
        <w:tc>
          <w:tcPr>
            <w:tcW w:w="1997" w:type="dxa"/>
          </w:tcPr>
          <w:p w:rsidR="00670CB2" w:rsidRPr="00216C2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65" w:type="dxa"/>
          </w:tcPr>
          <w:p w:rsidR="00670CB2" w:rsidRPr="00216C2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729" w:type="dxa"/>
          </w:tcPr>
          <w:p w:rsidR="00670CB2" w:rsidRPr="00D93DEE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925" w:type="dxa"/>
          </w:tcPr>
          <w:p w:rsidR="00670CB2" w:rsidRDefault="00670CB2" w:rsidP="00A608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166FDD" w:rsidTr="00670CB2">
        <w:tc>
          <w:tcPr>
            <w:tcW w:w="1997" w:type="dxa"/>
          </w:tcPr>
          <w:p w:rsidR="00166FDD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D</w:t>
            </w:r>
            <w:proofErr w:type="spellEnd"/>
          </w:p>
        </w:tc>
        <w:tc>
          <w:tcPr>
            <w:tcW w:w="1365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166FDD" w:rsidRPr="00CE6C29" w:rsidRDefault="00166FDD" w:rsidP="00166FD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925" w:type="dxa"/>
          </w:tcPr>
          <w:p w:rsidR="00166FDD" w:rsidRDefault="00166FDD" w:rsidP="00166FDD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sales</w:t>
            </w:r>
          </w:p>
        </w:tc>
      </w:tr>
      <w:tr w:rsidR="00166FDD" w:rsidTr="00670CB2">
        <w:tc>
          <w:tcPr>
            <w:tcW w:w="1997" w:type="dxa"/>
          </w:tcPr>
          <w:p w:rsidR="00166FDD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365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166FDD" w:rsidRPr="007B461F" w:rsidRDefault="00166FDD" w:rsidP="00166FDD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sales belongs to</w:t>
            </w:r>
          </w:p>
        </w:tc>
      </w:tr>
      <w:tr w:rsidR="00384DD1" w:rsidTr="00670CB2">
        <w:tc>
          <w:tcPr>
            <w:tcW w:w="1997" w:type="dxa"/>
          </w:tcPr>
          <w:p w:rsidR="00384DD1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ID</w:t>
            </w:r>
            <w:proofErr w:type="spellEnd"/>
          </w:p>
        </w:tc>
        <w:tc>
          <w:tcPr>
            <w:tcW w:w="136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sales</w:t>
            </w:r>
          </w:p>
        </w:tc>
      </w:tr>
      <w:tr w:rsidR="00384DD1" w:rsidTr="00670CB2">
        <w:tc>
          <w:tcPr>
            <w:tcW w:w="1997" w:type="dxa"/>
          </w:tcPr>
          <w:p w:rsidR="00384DD1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Size</w:t>
            </w:r>
            <w:proofErr w:type="spellEnd"/>
          </w:p>
        </w:tc>
        <w:tc>
          <w:tcPr>
            <w:tcW w:w="1365" w:type="dxa"/>
          </w:tcPr>
          <w:p w:rsidR="00384DD1" w:rsidRPr="00AB00A6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729" w:type="dxa"/>
          </w:tcPr>
          <w:p w:rsidR="00384DD1" w:rsidRPr="00AB00A6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sales</w:t>
            </w:r>
          </w:p>
        </w:tc>
      </w:tr>
      <w:tr w:rsidR="00384DD1" w:rsidTr="00670CB2">
        <w:tc>
          <w:tcPr>
            <w:tcW w:w="1997" w:type="dxa"/>
          </w:tcPr>
          <w:p w:rsidR="00384DD1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Quan</w:t>
            </w:r>
            <w:proofErr w:type="spellEnd"/>
          </w:p>
        </w:tc>
        <w:tc>
          <w:tcPr>
            <w:tcW w:w="136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729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384DD1" w:rsidRPr="007B461F" w:rsidRDefault="00384DD1" w:rsidP="00384DD1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sales</w:t>
            </w:r>
          </w:p>
        </w:tc>
      </w:tr>
      <w:tr w:rsidR="008D584F" w:rsidTr="00670CB2">
        <w:tc>
          <w:tcPr>
            <w:tcW w:w="1997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ales_DateTime</w:t>
            </w:r>
            <w:proofErr w:type="spellEnd"/>
          </w:p>
        </w:tc>
        <w:tc>
          <w:tcPr>
            <w:tcW w:w="1365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729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25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sales is confirmed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BD1139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2551"/>
        <w:gridCol w:w="2784"/>
      </w:tblGrid>
      <w:tr w:rsidR="00A652A2" w:rsidTr="00A652A2">
        <w:tc>
          <w:tcPr>
            <w:tcW w:w="2122" w:type="dxa"/>
          </w:tcPr>
          <w:p w:rsidR="00A652A2" w:rsidRPr="00216C22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559" w:type="dxa"/>
          </w:tcPr>
          <w:p w:rsidR="00A652A2" w:rsidRPr="00216C22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551" w:type="dxa"/>
          </w:tcPr>
          <w:p w:rsidR="00A652A2" w:rsidRPr="00D93DEE" w:rsidRDefault="00A652A2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2784" w:type="dxa"/>
          </w:tcPr>
          <w:p w:rsidR="00A652A2" w:rsidRDefault="008A5791" w:rsidP="002D601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454C70" w:rsidTr="00A652A2">
        <w:tc>
          <w:tcPr>
            <w:tcW w:w="2122" w:type="dxa"/>
          </w:tcPr>
          <w:p w:rsidR="00454C70" w:rsidRPr="00695180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95180">
              <w:rPr>
                <w:rFonts w:ascii="Times New Roman" w:hAnsi="Times New Roman" w:cs="Times New Roman"/>
                <w:sz w:val="24"/>
                <w:szCs w:val="24"/>
              </w:rPr>
              <w:t>Cart_ID</w:t>
            </w:r>
            <w:proofErr w:type="spellEnd"/>
          </w:p>
        </w:tc>
        <w:tc>
          <w:tcPr>
            <w:tcW w:w="1559" w:type="dxa"/>
          </w:tcPr>
          <w:p w:rsidR="00454C70" w:rsidRPr="007B461F" w:rsidRDefault="00454C70" w:rsidP="00454C70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454C70" w:rsidRPr="00CE6C29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2784" w:type="dxa"/>
          </w:tcPr>
          <w:p w:rsidR="00454C70" w:rsidRDefault="00454C70" w:rsidP="00454C7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ID of every cart</w:t>
            </w:r>
            <w:r w:rsidR="00E963FA">
              <w:rPr>
                <w:rFonts w:ascii="Times New Roman" w:hAnsi="Times New Roman" w:cs="Times New Roman"/>
                <w:sz w:val="24"/>
                <w:szCs w:val="24"/>
              </w:rPr>
              <w:t xml:space="preserve"> of users</w:t>
            </w:r>
          </w:p>
        </w:tc>
      </w:tr>
      <w:tr w:rsidR="00C56502" w:rsidTr="00A652A2">
        <w:tc>
          <w:tcPr>
            <w:tcW w:w="2122" w:type="dxa"/>
          </w:tcPr>
          <w:p w:rsidR="00C56502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559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C56502" w:rsidRPr="007B461F" w:rsidRDefault="00C56502" w:rsidP="00C56502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cart belongs to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ID</w:t>
            </w:r>
            <w:proofErr w:type="spellEnd"/>
          </w:p>
        </w:tc>
        <w:tc>
          <w:tcPr>
            <w:tcW w:w="1559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ID in current cart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Quan</w:t>
            </w:r>
            <w:proofErr w:type="spellEnd"/>
          </w:p>
        </w:tc>
        <w:tc>
          <w:tcPr>
            <w:tcW w:w="1559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551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quantity in current cart</w:t>
            </w:r>
          </w:p>
        </w:tc>
      </w:tr>
      <w:tr w:rsidR="00F13144" w:rsidTr="00A652A2">
        <w:tc>
          <w:tcPr>
            <w:tcW w:w="2122" w:type="dxa"/>
          </w:tcPr>
          <w:p w:rsidR="00F13144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Size</w:t>
            </w:r>
            <w:proofErr w:type="spellEnd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59" w:type="dxa"/>
          </w:tcPr>
          <w:p w:rsidR="00F13144" w:rsidRPr="00AB00A6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  <w:tc>
          <w:tcPr>
            <w:tcW w:w="2551" w:type="dxa"/>
          </w:tcPr>
          <w:p w:rsidR="00F13144" w:rsidRPr="00AB00A6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F13144" w:rsidRPr="007B461F" w:rsidRDefault="00F13144" w:rsidP="00F13144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’s size in current cart</w:t>
            </w:r>
          </w:p>
        </w:tc>
      </w:tr>
      <w:tr w:rsidR="008D584F" w:rsidTr="00A652A2">
        <w:tc>
          <w:tcPr>
            <w:tcW w:w="2122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DateTime</w:t>
            </w:r>
            <w:proofErr w:type="spellEnd"/>
          </w:p>
        </w:tc>
        <w:tc>
          <w:tcPr>
            <w:tcW w:w="1559" w:type="dxa"/>
          </w:tcPr>
          <w:p w:rsidR="008D584F" w:rsidRDefault="008D584F" w:rsidP="008D5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551" w:type="dxa"/>
          </w:tcPr>
          <w:p w:rsidR="008D584F" w:rsidRDefault="008D584F" w:rsidP="008D5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4" w:type="dxa"/>
          </w:tcPr>
          <w:p w:rsidR="008D584F" w:rsidRDefault="008D584F" w:rsidP="008D584F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item is added to cart</w:t>
            </w:r>
          </w:p>
        </w:tc>
      </w:tr>
    </w:tbl>
    <w:p w:rsidR="00F4799A" w:rsidRDefault="00F4799A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9D6288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view and Ra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1"/>
        <w:gridCol w:w="1393"/>
        <w:gridCol w:w="2410"/>
        <w:gridCol w:w="3492"/>
      </w:tblGrid>
      <w:tr w:rsidR="007E1838" w:rsidTr="000143FD">
        <w:tc>
          <w:tcPr>
            <w:tcW w:w="1721" w:type="dxa"/>
          </w:tcPr>
          <w:p w:rsidR="007E1838" w:rsidRPr="00216C22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393" w:type="dxa"/>
          </w:tcPr>
          <w:p w:rsidR="007E1838" w:rsidRPr="00216C22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10" w:type="dxa"/>
          </w:tcPr>
          <w:p w:rsidR="007E1838" w:rsidRPr="00D93DEE" w:rsidRDefault="007E1838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492" w:type="dxa"/>
          </w:tcPr>
          <w:p w:rsidR="007E1838" w:rsidRDefault="0063466C" w:rsidP="002C263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F715A9" w:rsidTr="000143FD">
        <w:tc>
          <w:tcPr>
            <w:tcW w:w="1721" w:type="dxa"/>
          </w:tcPr>
          <w:p w:rsidR="00F715A9" w:rsidRPr="009B4B10" w:rsidRDefault="00F715A9" w:rsidP="00F715A9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v_ID</w:t>
            </w:r>
            <w:proofErr w:type="spellEnd"/>
          </w:p>
        </w:tc>
        <w:tc>
          <w:tcPr>
            <w:tcW w:w="1393" w:type="dxa"/>
          </w:tcPr>
          <w:p w:rsidR="00F715A9" w:rsidRPr="007B461F" w:rsidRDefault="00F715A9" w:rsidP="00F715A9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10" w:type="dxa"/>
          </w:tcPr>
          <w:p w:rsidR="00F715A9" w:rsidRPr="00CE6C29" w:rsidRDefault="00F715A9" w:rsidP="00F715A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492" w:type="dxa"/>
          </w:tcPr>
          <w:p w:rsidR="00F715A9" w:rsidRDefault="00F715A9" w:rsidP="00F715A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 ID of </w:t>
            </w:r>
            <w:r w:rsidR="006B6003">
              <w:rPr>
                <w:rFonts w:ascii="Times New Roman" w:hAnsi="Times New Roman" w:cs="Times New Roman"/>
                <w:sz w:val="24"/>
                <w:szCs w:val="24"/>
              </w:rPr>
              <w:t>ev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view and rating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1393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434B8" w:rsidRPr="00CE6C29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’s ID which the review </w:t>
            </w:r>
            <w:r w:rsidR="00924E0A">
              <w:rPr>
                <w:rFonts w:ascii="Times New Roman" w:hAnsi="Times New Roman" w:cs="Times New Roman"/>
                <w:sz w:val="24"/>
                <w:szCs w:val="24"/>
              </w:rPr>
              <w:t xml:space="preserve">and r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longs to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393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10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Pr="007B461F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’s ID which the review </w:t>
            </w:r>
            <w:r w:rsidR="00924E0A">
              <w:rPr>
                <w:rFonts w:ascii="Times New Roman" w:hAnsi="Times New Roman" w:cs="Times New Roman"/>
                <w:sz w:val="24"/>
                <w:szCs w:val="24"/>
              </w:rPr>
              <w:t xml:space="preserve">and ra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longs to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Txt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1B029F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</w:t>
            </w:r>
            <w:r w:rsidR="006245E3">
              <w:rPr>
                <w:rFonts w:ascii="Times New Roman" w:hAnsi="Times New Roman" w:cs="Times New Roman"/>
                <w:sz w:val="24"/>
                <w:szCs w:val="24"/>
              </w:rPr>
              <w:t xml:space="preserve"> text from user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Rating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(1)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B87175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r w:rsidR="001B02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17408">
              <w:rPr>
                <w:rFonts w:ascii="Times New Roman" w:hAnsi="Times New Roman" w:cs="Times New Roman"/>
                <w:sz w:val="24"/>
                <w:szCs w:val="24"/>
              </w:rPr>
              <w:t xml:space="preserve">by user </w:t>
            </w:r>
            <w:r w:rsidR="001B029F">
              <w:rPr>
                <w:rFonts w:ascii="Times New Roman" w:hAnsi="Times New Roman" w:cs="Times New Roman"/>
                <w:sz w:val="24"/>
                <w:szCs w:val="24"/>
              </w:rPr>
              <w:t>from 1 star to 5 stars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DateTime</w:t>
            </w:r>
            <w:proofErr w:type="spellEnd"/>
          </w:p>
        </w:tc>
        <w:tc>
          <w:tcPr>
            <w:tcW w:w="1393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B87175" w:rsidP="00F434B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e and time when the rating and review is submitted </w:t>
            </w:r>
          </w:p>
        </w:tc>
      </w:tr>
      <w:tr w:rsidR="00F434B8" w:rsidTr="000143FD">
        <w:tc>
          <w:tcPr>
            <w:tcW w:w="1721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AprvStatus</w:t>
            </w:r>
            <w:proofErr w:type="spellEnd"/>
          </w:p>
        </w:tc>
        <w:tc>
          <w:tcPr>
            <w:tcW w:w="1393" w:type="dxa"/>
          </w:tcPr>
          <w:p w:rsidR="00F434B8" w:rsidRPr="00AB00A6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410" w:type="dxa"/>
          </w:tcPr>
          <w:p w:rsidR="00F434B8" w:rsidRDefault="00F434B8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92" w:type="dxa"/>
          </w:tcPr>
          <w:p w:rsidR="00F434B8" w:rsidRDefault="00304EE0" w:rsidP="00F434B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val status of review and rating</w:t>
            </w:r>
          </w:p>
        </w:tc>
      </w:tr>
    </w:tbl>
    <w:p w:rsidR="008B440A" w:rsidRDefault="008B440A" w:rsidP="00A97A49">
      <w:pPr>
        <w:pStyle w:val="ListParagraph"/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8B440A" w:rsidRDefault="008B44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D2FCD" w:rsidRDefault="008544C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Ch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3"/>
        <w:gridCol w:w="1405"/>
        <w:gridCol w:w="2407"/>
        <w:gridCol w:w="3351"/>
      </w:tblGrid>
      <w:tr w:rsidR="00F6098E" w:rsidTr="00C73DCE">
        <w:tc>
          <w:tcPr>
            <w:tcW w:w="1853" w:type="dxa"/>
          </w:tcPr>
          <w:p w:rsidR="00F6098E" w:rsidRPr="00216C22" w:rsidRDefault="00F6098E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405" w:type="dxa"/>
          </w:tcPr>
          <w:p w:rsidR="00F6098E" w:rsidRPr="00216C22" w:rsidRDefault="00F6098E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2407" w:type="dxa"/>
          </w:tcPr>
          <w:p w:rsidR="00F6098E" w:rsidRPr="00D93DEE" w:rsidRDefault="00F6098E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train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ype</w:t>
            </w:r>
          </w:p>
        </w:tc>
        <w:tc>
          <w:tcPr>
            <w:tcW w:w="3351" w:type="dxa"/>
          </w:tcPr>
          <w:p w:rsidR="00F6098E" w:rsidRDefault="00625537" w:rsidP="00437F43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6B6003" w:rsidTr="00C73DCE">
        <w:tc>
          <w:tcPr>
            <w:tcW w:w="1853" w:type="dxa"/>
          </w:tcPr>
          <w:p w:rsidR="006B6003" w:rsidRDefault="006B6003" w:rsidP="006B6003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ID</w:t>
            </w:r>
            <w:proofErr w:type="spellEnd"/>
          </w:p>
        </w:tc>
        <w:tc>
          <w:tcPr>
            <w:tcW w:w="1405" w:type="dxa"/>
          </w:tcPr>
          <w:p w:rsidR="006B6003" w:rsidRPr="007B461F" w:rsidRDefault="006B6003" w:rsidP="006B6003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7" w:type="dxa"/>
          </w:tcPr>
          <w:p w:rsidR="006B6003" w:rsidRPr="00CE6C29" w:rsidRDefault="006B6003" w:rsidP="006B600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 AUTO_INCREMENT</w:t>
            </w:r>
          </w:p>
        </w:tc>
        <w:tc>
          <w:tcPr>
            <w:tcW w:w="3351" w:type="dxa"/>
          </w:tcPr>
          <w:p w:rsidR="006B6003" w:rsidRDefault="006B6003" w:rsidP="00227B8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 ID of every </w:t>
            </w:r>
            <w:r w:rsidR="00227B8F">
              <w:rPr>
                <w:rFonts w:ascii="Times New Roman" w:hAnsi="Times New Roman" w:cs="Times New Roman"/>
                <w:sz w:val="24"/>
                <w:szCs w:val="24"/>
              </w:rPr>
              <w:t>chat</w:t>
            </w:r>
            <w:r w:rsidR="003D6819">
              <w:rPr>
                <w:rFonts w:ascii="Times New Roman" w:hAnsi="Times New Roman" w:cs="Times New Roman"/>
                <w:sz w:val="24"/>
                <w:szCs w:val="24"/>
              </w:rPr>
              <w:t xml:space="preserve"> message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1405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7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’s ID which the chat belongs to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Staff_ID</w:t>
            </w:r>
            <w:proofErr w:type="spellEnd"/>
          </w:p>
        </w:tc>
        <w:tc>
          <w:tcPr>
            <w:tcW w:w="1405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  <w:tc>
          <w:tcPr>
            <w:tcW w:w="2407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Pr="007B461F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ff’s ID which the chat belongs to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Msg</w:t>
            </w:r>
            <w:proofErr w:type="spellEnd"/>
          </w:p>
        </w:tc>
        <w:tc>
          <w:tcPr>
            <w:tcW w:w="1405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407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Default="00DA3709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t message text</w:t>
            </w:r>
          </w:p>
        </w:tc>
      </w:tr>
      <w:tr w:rsidR="00C73DCE" w:rsidTr="00C73DCE">
        <w:tc>
          <w:tcPr>
            <w:tcW w:w="1853" w:type="dxa"/>
          </w:tcPr>
          <w:p w:rsidR="00C73DCE" w:rsidRDefault="00C73DCE" w:rsidP="00C73DCE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DateTime</w:t>
            </w:r>
            <w:proofErr w:type="spellEnd"/>
          </w:p>
        </w:tc>
        <w:tc>
          <w:tcPr>
            <w:tcW w:w="1405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  <w:tc>
          <w:tcPr>
            <w:tcW w:w="2407" w:type="dxa"/>
          </w:tcPr>
          <w:p w:rsidR="00C73DCE" w:rsidRDefault="00C73DCE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:rsidR="00C73DCE" w:rsidRDefault="00DA3709" w:rsidP="00C73DC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 and time when the chat messages is sent</w:t>
            </w:r>
          </w:p>
        </w:tc>
      </w:tr>
    </w:tbl>
    <w:p w:rsidR="002D2FCD" w:rsidRP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2D2FCD" w:rsidRPr="002D2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C0B49"/>
    <w:multiLevelType w:val="hybridMultilevel"/>
    <w:tmpl w:val="1EBC74C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ws7Q0NTYyNLc0NTNS0lEKTi0uzszPAykwqQUAywjT0CwAAAA="/>
  </w:docVars>
  <w:rsids>
    <w:rsidRoot w:val="004B3961"/>
    <w:rsid w:val="000036CF"/>
    <w:rsid w:val="000143FD"/>
    <w:rsid w:val="000471A2"/>
    <w:rsid w:val="000856F9"/>
    <w:rsid w:val="000A1326"/>
    <w:rsid w:val="000A3367"/>
    <w:rsid w:val="000B1123"/>
    <w:rsid w:val="000E4BE9"/>
    <w:rsid w:val="001037E3"/>
    <w:rsid w:val="00106178"/>
    <w:rsid w:val="0011432C"/>
    <w:rsid w:val="00117F7E"/>
    <w:rsid w:val="00150DC4"/>
    <w:rsid w:val="0015376E"/>
    <w:rsid w:val="001605E9"/>
    <w:rsid w:val="00166FDD"/>
    <w:rsid w:val="001B029F"/>
    <w:rsid w:val="001B22FF"/>
    <w:rsid w:val="001E1A26"/>
    <w:rsid w:val="001F150E"/>
    <w:rsid w:val="00204429"/>
    <w:rsid w:val="002045FF"/>
    <w:rsid w:val="00216C22"/>
    <w:rsid w:val="00225994"/>
    <w:rsid w:val="00227B8F"/>
    <w:rsid w:val="00252F86"/>
    <w:rsid w:val="00253EE3"/>
    <w:rsid w:val="00262629"/>
    <w:rsid w:val="002B019D"/>
    <w:rsid w:val="002C2639"/>
    <w:rsid w:val="002D2FCD"/>
    <w:rsid w:val="002D601B"/>
    <w:rsid w:val="002D6037"/>
    <w:rsid w:val="002E6546"/>
    <w:rsid w:val="00304EE0"/>
    <w:rsid w:val="00317AFD"/>
    <w:rsid w:val="00320223"/>
    <w:rsid w:val="00333529"/>
    <w:rsid w:val="0033582F"/>
    <w:rsid w:val="0034368D"/>
    <w:rsid w:val="00384DD1"/>
    <w:rsid w:val="003A79FF"/>
    <w:rsid w:val="003B2185"/>
    <w:rsid w:val="003D6819"/>
    <w:rsid w:val="00437F43"/>
    <w:rsid w:val="004424A7"/>
    <w:rsid w:val="004457FD"/>
    <w:rsid w:val="00454C70"/>
    <w:rsid w:val="00455513"/>
    <w:rsid w:val="00455A8D"/>
    <w:rsid w:val="00464491"/>
    <w:rsid w:val="00473FA7"/>
    <w:rsid w:val="004B3961"/>
    <w:rsid w:val="004B7F9A"/>
    <w:rsid w:val="00522391"/>
    <w:rsid w:val="0053079F"/>
    <w:rsid w:val="00555A5F"/>
    <w:rsid w:val="00593CDD"/>
    <w:rsid w:val="005A4D07"/>
    <w:rsid w:val="005E7DD8"/>
    <w:rsid w:val="005F3A57"/>
    <w:rsid w:val="006050BB"/>
    <w:rsid w:val="0061606A"/>
    <w:rsid w:val="0062149D"/>
    <w:rsid w:val="00621F01"/>
    <w:rsid w:val="006245E3"/>
    <w:rsid w:val="00625537"/>
    <w:rsid w:val="0063466C"/>
    <w:rsid w:val="00635CE1"/>
    <w:rsid w:val="00642C9A"/>
    <w:rsid w:val="00670CB2"/>
    <w:rsid w:val="00695180"/>
    <w:rsid w:val="006A03C7"/>
    <w:rsid w:val="006B6003"/>
    <w:rsid w:val="006C5144"/>
    <w:rsid w:val="006D4C5F"/>
    <w:rsid w:val="006D6063"/>
    <w:rsid w:val="006D7801"/>
    <w:rsid w:val="006F5C84"/>
    <w:rsid w:val="007101AB"/>
    <w:rsid w:val="00715CF1"/>
    <w:rsid w:val="00793898"/>
    <w:rsid w:val="007B461F"/>
    <w:rsid w:val="007B499A"/>
    <w:rsid w:val="007C639D"/>
    <w:rsid w:val="007D6A2E"/>
    <w:rsid w:val="007E1838"/>
    <w:rsid w:val="007F1997"/>
    <w:rsid w:val="00822E3A"/>
    <w:rsid w:val="00852162"/>
    <w:rsid w:val="008544C7"/>
    <w:rsid w:val="00856B96"/>
    <w:rsid w:val="00863FA7"/>
    <w:rsid w:val="0088060A"/>
    <w:rsid w:val="008A5791"/>
    <w:rsid w:val="008B440A"/>
    <w:rsid w:val="008B558F"/>
    <w:rsid w:val="008D584F"/>
    <w:rsid w:val="00924E0A"/>
    <w:rsid w:val="00934BCC"/>
    <w:rsid w:val="0094421A"/>
    <w:rsid w:val="009B4B10"/>
    <w:rsid w:val="009D6288"/>
    <w:rsid w:val="009F032E"/>
    <w:rsid w:val="00A2558F"/>
    <w:rsid w:val="00A26518"/>
    <w:rsid w:val="00A44849"/>
    <w:rsid w:val="00A60885"/>
    <w:rsid w:val="00A652A2"/>
    <w:rsid w:val="00A84436"/>
    <w:rsid w:val="00A97A49"/>
    <w:rsid w:val="00AA4B07"/>
    <w:rsid w:val="00AB00A6"/>
    <w:rsid w:val="00AB7387"/>
    <w:rsid w:val="00AF1F95"/>
    <w:rsid w:val="00B16576"/>
    <w:rsid w:val="00B22B28"/>
    <w:rsid w:val="00B27377"/>
    <w:rsid w:val="00B51086"/>
    <w:rsid w:val="00B53037"/>
    <w:rsid w:val="00B87175"/>
    <w:rsid w:val="00BC1FDE"/>
    <w:rsid w:val="00BD1139"/>
    <w:rsid w:val="00BD72E1"/>
    <w:rsid w:val="00C10B87"/>
    <w:rsid w:val="00C15ED6"/>
    <w:rsid w:val="00C56502"/>
    <w:rsid w:val="00C72D14"/>
    <w:rsid w:val="00C73DCE"/>
    <w:rsid w:val="00CA03EC"/>
    <w:rsid w:val="00CB74F2"/>
    <w:rsid w:val="00CD302C"/>
    <w:rsid w:val="00CE6C29"/>
    <w:rsid w:val="00CE6F17"/>
    <w:rsid w:val="00D757B6"/>
    <w:rsid w:val="00D873D4"/>
    <w:rsid w:val="00D93DEE"/>
    <w:rsid w:val="00DA3709"/>
    <w:rsid w:val="00DB3951"/>
    <w:rsid w:val="00DD1F32"/>
    <w:rsid w:val="00DE397A"/>
    <w:rsid w:val="00DE7996"/>
    <w:rsid w:val="00E262AE"/>
    <w:rsid w:val="00E963FA"/>
    <w:rsid w:val="00EA5548"/>
    <w:rsid w:val="00ED1898"/>
    <w:rsid w:val="00F13144"/>
    <w:rsid w:val="00F17408"/>
    <w:rsid w:val="00F17A0D"/>
    <w:rsid w:val="00F23E49"/>
    <w:rsid w:val="00F434B8"/>
    <w:rsid w:val="00F4799A"/>
    <w:rsid w:val="00F6098E"/>
    <w:rsid w:val="00F715A9"/>
    <w:rsid w:val="00F826A9"/>
    <w:rsid w:val="00FB19A8"/>
    <w:rsid w:val="00FB3993"/>
    <w:rsid w:val="00FB4885"/>
    <w:rsid w:val="00FC1900"/>
    <w:rsid w:val="00FC3454"/>
    <w:rsid w:val="00FD6D02"/>
    <w:rsid w:val="00FF3728"/>
    <w:rsid w:val="00FF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9E27F"/>
  <w15:chartTrackingRefBased/>
  <w15:docId w15:val="{11E7FD6F-6A17-4B85-8807-FFE75D9D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FCD"/>
    <w:pPr>
      <w:ind w:left="720"/>
      <w:contextualSpacing/>
    </w:pPr>
  </w:style>
  <w:style w:type="table" w:styleId="TableGrid">
    <w:name w:val="Table Grid"/>
    <w:basedOn w:val="TableNormal"/>
    <w:uiPriority w:val="39"/>
    <w:rsid w:val="002D2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4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159</cp:revision>
  <dcterms:created xsi:type="dcterms:W3CDTF">2019-01-27T13:39:00Z</dcterms:created>
  <dcterms:modified xsi:type="dcterms:W3CDTF">2019-02-15T10:06:00Z</dcterms:modified>
</cp:coreProperties>
</file>